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6E80" w:rsidRDefault="00664BB3">
      <w:r>
        <w:t>H</w:t>
      </w:r>
      <w:r>
        <w:rPr>
          <w:rFonts w:hint="eastAsia"/>
        </w:rPr>
        <w:t xml:space="preserve">ello </w:t>
      </w:r>
      <w:r>
        <w:t>world of the assay</w:t>
      </w:r>
      <w:bookmarkStart w:id="0" w:name="_GoBack"/>
      <w:bookmarkEnd w:id="0"/>
    </w:p>
    <w:sectPr w:rsidR="000C6E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955" w:rsidRDefault="00867955" w:rsidP="00664BB3">
      <w:r>
        <w:separator/>
      </w:r>
    </w:p>
  </w:endnote>
  <w:endnote w:type="continuationSeparator" w:id="0">
    <w:p w:rsidR="00867955" w:rsidRDefault="00867955" w:rsidP="00664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955" w:rsidRDefault="00867955" w:rsidP="00664BB3">
      <w:r>
        <w:separator/>
      </w:r>
    </w:p>
  </w:footnote>
  <w:footnote w:type="continuationSeparator" w:id="0">
    <w:p w:rsidR="00867955" w:rsidRDefault="00867955" w:rsidP="00664B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sDQwtzS0sLQwN7dU0lEKTi0uzszPAykwrAUA8oE9YSwAAAA="/>
  </w:docVars>
  <w:rsids>
    <w:rsidRoot w:val="00BB594E"/>
    <w:rsid w:val="000C6E80"/>
    <w:rsid w:val="00664BB3"/>
    <w:rsid w:val="00867955"/>
    <w:rsid w:val="00BB5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5C5075"/>
  <w15:chartTrackingRefBased/>
  <w15:docId w15:val="{E50798AE-4EF9-443C-B35F-1905B8346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64B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64BB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64B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64B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Company>china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an Jin</dc:creator>
  <cp:keywords/>
  <dc:description/>
  <cp:lastModifiedBy>Xuan Jin</cp:lastModifiedBy>
  <cp:revision>2</cp:revision>
  <dcterms:created xsi:type="dcterms:W3CDTF">2017-07-13T08:44:00Z</dcterms:created>
  <dcterms:modified xsi:type="dcterms:W3CDTF">2017-07-13T08:44:00Z</dcterms:modified>
</cp:coreProperties>
</file>